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11.png" ContentType="image/png"/>
  <Override PartName="/word/media/rId113.png" ContentType="image/png"/>
  <Override PartName="/word/media/rId139.png" ContentType="image/png"/>
  <Override PartName="/word/media/rId141.png" ContentType="image/png"/>
  <Override PartName="/word/media/rId117.png" ContentType="image/png"/>
  <Override PartName="/word/media/rId145.png" ContentType="image/png"/>
  <Override PartName="/word/media/rId105.png" ContentType="image/png"/>
  <Override PartName="/word/media/rId107.png" ContentType="image/png"/>
  <Override PartName="/word/media/rId133.png" ContentType="image/png"/>
  <Override PartName="/word/media/rId135.png" ContentType="image/png"/>
  <Override PartName="/word/media/rId121.png" ContentType="image/png"/>
  <Override PartName="/word/media/rId123.png" ContentType="image/png"/>
  <Override PartName="/word/media/rId149.png" ContentType="image/png"/>
  <Override PartName="/word/media/rId151.png" ContentType="image/png"/>
  <Override PartName="/word/media/rId161.png" ContentType="image/png"/>
  <Override PartName="/word/media/rId163.png" ContentType="image/png"/>
  <Override PartName="/word/media/rId127.png" ContentType="image/png"/>
  <Override PartName="/word/media/rId129.png" ContentType="image/png"/>
  <Override PartName="/word/media/rId155.png" ContentType="image/png"/>
  <Override PartName="/word/media/rId157.png" ContentType="image/png"/>
  <Override PartName="/word/media/rId75.png" ContentType="image/png"/>
  <Override PartName="/word/media/rId77.png" ContentType="image/png"/>
  <Override PartName="/word/media/rId100.png" ContentType="image/png"/>
  <Override PartName="/word/media/rId102.png" ContentType="image/png"/>
  <Override PartName="/word/media/rId80.png" ContentType="image/png"/>
  <Override PartName="/word/media/rId82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85.png" ContentType="image/png"/>
  <Override PartName="/word/media/rId87.png" ContentType="image/png"/>
  <Override PartName="/word/media/rId70.png" ContentType="image/png"/>
  <Override PartName="/word/media/rId72.png" ContentType="image/png"/>
  <Override PartName="/word/media/rId65.png" ContentType="image/png"/>
  <Override PartName="/word/media/rId67.png" ContentType="image/png"/>
  <Override PartName="/word/media/rId55.png" ContentType="image/png"/>
  <Override PartName="/word/media/rId57.png" ContentType="image/png"/>
  <Override PartName="/word/media/rId35.png" ContentType="image/png"/>
  <Override PartName="/word/media/rId37.png" ContentType="image/png"/>
  <Override PartName="/word/media/rId60.png" ContentType="image/png"/>
  <Override PartName="/word/media/rId62.png" ContentType="image/png"/>
  <Override PartName="/word/media/rId45.png" ContentType="image/png"/>
  <Override PartName="/word/media/rId47.png" ContentType="image/png"/>
  <Override PartName="/word/media/rId30.png" ContentType="image/png"/>
  <Override PartName="/word/media/rId32.png" ContentType="image/png"/>
  <Override PartName="/word/media/rId50.png" ContentType="image/png"/>
  <Override PartName="/word/media/rId52.png" ContentType="image/png"/>
  <Override PartName="/word/media/rId40.png" ContentType="image/png"/>
  <Override PartName="/word/media/rId42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Health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does-individual-have-any-of-the-following-specific-needs"/>
      <w:r>
        <w:t xml:space="preserve">Does Individual have any of the following specific needs</w:t>
      </w:r>
      <w:bookmarkEnd w:id="23"/>
    </w:p>
    <w:p>
      <w:pPr>
        <w:pStyle w:val="FirstParagraph"/>
      </w:pPr>
      <w:r>
        <w:t xml:space="preserve">Change to serious medical condition or chronic disease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SpecNeeds.SpecificNeed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SpecNeeds.SpecificNeed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28" w:name="do-you-have-difficulty-seeing-even-if-wearing-glasses"/>
      <w:r>
        <w:t xml:space="preserve">Do you have difficulty seeing, even if wearing glasses?</w:t>
      </w:r>
      <w:bookmarkEnd w:id="2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9" w:name="tabulation-1"/>
      <w:r>
        <w:t xml:space="preserve">Tabulation</w:t>
      </w:r>
      <w:bookmarkEnd w:id="29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SeeingDifficult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cross-tabulations-1"/>
      <w:r>
        <w:t xml:space="preserve">Cross-tabulations</w:t>
      </w:r>
      <w:bookmarkEnd w:id="3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SeeingDifficult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33" w:name="do-you-have-difficulty-hearing-even-if-wearing-a-hearing-aid"/>
      <w:r>
        <w:t xml:space="preserve">Do you have difficulty hearing, even if wearing a hearing aid?</w:t>
      </w:r>
      <w:bookmarkEnd w:id="3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4" w:name="tabulation-2"/>
      <w:r>
        <w:t xml:space="preserve">Tabulation</w:t>
      </w:r>
      <w:bookmarkEnd w:id="34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HearingDifficult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cross-tabulations-2"/>
      <w:r>
        <w:t xml:space="preserve">Cross-tabulations</w:t>
      </w:r>
      <w:bookmarkEnd w:id="3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HearingDifficult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38" w:name="do-you-have-difficulty-walking-or-climbing-steps"/>
      <w:r>
        <w:t xml:space="preserve">Do you have difficulty walking or climbing steps?</w:t>
      </w:r>
      <w:bookmarkEnd w:id="3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9" w:name="tabulation-3"/>
      <w:r>
        <w:t xml:space="preserve">Tabulation</w:t>
      </w:r>
      <w:bookmarkEnd w:id="39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WalkingDifficult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cross-tabulations-3"/>
      <w:r>
        <w:t xml:space="preserve">Cross-tabulations</w:t>
      </w:r>
      <w:bookmarkEnd w:id="4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WalkingDifficult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43" w:name="do-you-have-difficulty-remembering-or-concentrating"/>
      <w:r>
        <w:t xml:space="preserve">Do you have difficulty remembering or concentrating?</w:t>
      </w:r>
      <w:bookmarkEnd w:id="4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4" w:name="tabulation-4"/>
      <w:r>
        <w:t xml:space="preserve">Tabulation</w:t>
      </w:r>
      <w:bookmarkEnd w:id="44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RememberingDifficult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cross-tabulations-4"/>
      <w:r>
        <w:t xml:space="preserve">Cross-tabulations</w:t>
      </w:r>
      <w:bookmarkEnd w:id="4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RememberingDifficult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48" w:name="do-you-have-difficulty-with-self-care-such-as-washing-all-over-or-dressing"/>
      <w:r>
        <w:t xml:space="preserve">Do you have difficulty (with self-care such as) washing all over or dressing?</w:t>
      </w:r>
      <w:bookmarkEnd w:id="4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9" w:name="tabulation-5"/>
      <w:r>
        <w:t xml:space="preserve">Tabulation</w:t>
      </w:r>
      <w:bookmarkEnd w:id="49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SelfCareDifficult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cross-tabulations-5"/>
      <w:r>
        <w:t xml:space="preserve">Cross-tabulations</w:t>
      </w:r>
      <w:bookmarkEnd w:id="5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SelfCareDifficult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53" w:name="using-your-normal-customary-language-do-you-have-difficulty-communicating-for"/>
      <w:r>
        <w:t xml:space="preserve">Using your normal customary language, do you have difficulty communicating, for</w:t>
      </w:r>
      <w:bookmarkEnd w:id="5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4" w:name="tabulation-6"/>
      <w:r>
        <w:t xml:space="preserve">Tabulation</w:t>
      </w:r>
      <w:bookmarkEnd w:id="54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CommunicatingDifficult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cross-tabulations-6"/>
      <w:r>
        <w:t xml:space="preserve">Cross-tabulations</w:t>
      </w:r>
      <w:bookmarkEnd w:id="5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CommunicatingDifficult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58" w:name="does-individual-need-assistance-from-another-person-to-use-the-toilet"/>
      <w:r>
        <w:t xml:space="preserve">Does Individual need assistance from another person to use the toilet?</w:t>
      </w:r>
      <w:bookmarkEnd w:id="5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9" w:name="tabulation-7"/>
      <w:r>
        <w:t xml:space="preserve">Tabulation</w:t>
      </w:r>
      <w:bookmarkEnd w:id="59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NeedAssistanc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cross-tabulations-7"/>
      <w:r>
        <w:t xml:space="preserve">Cross-tabulations</w:t>
      </w:r>
      <w:bookmarkEnd w:id="6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NeedAssistanc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63" w:name="is-there-a-caregiver-available"/>
      <w:r>
        <w:t xml:space="preserve">Is there a caregiver available?</w:t>
      </w:r>
      <w:bookmarkEnd w:id="6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64" w:name="tabulation-8"/>
      <w:r>
        <w:t xml:space="preserve">Tabulation</w:t>
      </w:r>
      <w:bookmarkEnd w:id="64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AvailableCaregive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cross-tabulations-8"/>
      <w:r>
        <w:t xml:space="preserve">Cross-tabulations</w:t>
      </w:r>
      <w:bookmarkEnd w:id="6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AvailableCaregiver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68" w:name="does-individual-have-access-to-a-toiletbathroom-adapted-to-their-disability"/>
      <w:r>
        <w:t xml:space="preserve">Does Individual have access to a toilet/bathroom adapted to their disability?</w:t>
      </w:r>
      <w:bookmarkEnd w:id="6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69" w:name="tabulation-9"/>
      <w:r>
        <w:t xml:space="preserve">Tabulation</w:t>
      </w:r>
      <w:bookmarkEnd w:id="69"/>
    </w:p>
    <w:p>
      <w:pPr>
        <w:pStyle w:val="FirstParagraph"/>
      </w:pPr>
      <w:r>
        <w:drawing>
          <wp:inline>
            <wp:extent cx="6400800" cy="2658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AccessDisToile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cross-tabulations-9"/>
      <w:r>
        <w:t xml:space="preserve">Cross-tabulations</w:t>
      </w:r>
      <w:bookmarkEnd w:id="7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Impairment.AccessDisToile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73" w:name="about-how-often-during-the-last-two-weeks-did-you-feel-so-afraid-that-nothing-co"/>
      <w:r>
        <w:t xml:space="preserve">About how often during the last two weeks did you feel so afraid that nothing co</w:t>
      </w:r>
      <w:bookmarkEnd w:id="7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4" w:name="tabulation-10"/>
      <w:r>
        <w:t xml:space="preserve">Tabulation</w:t>
      </w:r>
      <w:bookmarkEnd w:id="74"/>
    </w:p>
    <w:p>
      <w:pPr>
        <w:pStyle w:val="FirstParagraph"/>
      </w:pPr>
      <w:r>
        <w:drawing>
          <wp:inline>
            <wp:extent cx="6400800" cy="533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AfraidThatNoth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cross-tabulations-10"/>
      <w:r>
        <w:t xml:space="preserve">Cross-tabulations</w:t>
      </w:r>
      <w:bookmarkEnd w:id="7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AfraidThatNoth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78" w:name="about-how-often-during-the-last-two-weeks-did-you-feel-so-angry-that-you-felt-ou"/>
      <w:r>
        <w:t xml:space="preserve">About how often during the last two weeks did you feel so angry that you felt ou</w:t>
      </w:r>
      <w:bookmarkEnd w:id="7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9" w:name="tabulation-11"/>
      <w:r>
        <w:t xml:space="preserve">Tabulation</w:t>
      </w:r>
      <w:bookmarkEnd w:id="79"/>
    </w:p>
    <w:p>
      <w:pPr>
        <w:pStyle w:val="FirstParagraph"/>
      </w:pPr>
      <w:r>
        <w:drawing>
          <wp:inline>
            <wp:extent cx="6400800" cy="533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FeltOutOfControl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cross-tabulations-11"/>
      <w:r>
        <w:t xml:space="preserve">Cross-tabulations</w:t>
      </w:r>
      <w:bookmarkEnd w:id="8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FeltOutOfControl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83" w:name="during-the-last-two-weeks-about-how-often-did-you-feel-so-uninterested-in-thing"/>
      <w:r>
        <w:t xml:space="preserve">During the last two weeks, about how often did you feel so uninterested in thing</w:t>
      </w:r>
      <w:bookmarkEnd w:id="8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4" w:name="tabulation-12"/>
      <w:r>
        <w:t xml:space="preserve">Tabulation</w:t>
      </w:r>
      <w:bookmarkEnd w:id="84"/>
    </w:p>
    <w:p>
      <w:pPr>
        <w:pStyle w:val="FirstParagraph"/>
      </w:pPr>
      <w:r>
        <w:drawing>
          <wp:inline>
            <wp:extent cx="6400800" cy="533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UninterestedInThing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cross-tabulations-12"/>
      <w:r>
        <w:t xml:space="preserve">Cross-tabulations</w:t>
      </w:r>
      <w:bookmarkEnd w:id="8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UninterestedInThing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88" w:name="during-the-last-two-weeks-about-how-often-did-you-feel-so-hopeless-that-you-did"/>
      <w:r>
        <w:t xml:space="preserve">During the last two weeks, about how often did you feel so hopeless that you did</w:t>
      </w:r>
      <w:bookmarkEnd w:id="8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9" w:name="tabulation-13"/>
      <w:r>
        <w:t xml:space="preserve">Tabulation</w:t>
      </w:r>
      <w:bookmarkEnd w:id="89"/>
    </w:p>
    <w:p>
      <w:pPr>
        <w:pStyle w:val="FirstParagraph"/>
      </w:pPr>
      <w:r>
        <w:drawing>
          <wp:inline>
            <wp:extent cx="6400800" cy="533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Hopeles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cross-tabulations-13"/>
      <w:r>
        <w:t xml:space="preserve">Cross-tabulations</w:t>
      </w:r>
      <w:bookmarkEnd w:id="9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Hopeles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93" w:name="you-may-have-experienced-one-or-more-events-that-have-been-intensely-upsetting-t"/>
      <w:r>
        <w:t xml:space="preserve">You may have experienced one or more events that have been intensely upsetting t</w:t>
      </w:r>
      <w:bookmarkEnd w:id="9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94" w:name="tabulation-14"/>
      <w:r>
        <w:t xml:space="preserve">Tabulation</w:t>
      </w:r>
      <w:bookmarkEnd w:id="94"/>
    </w:p>
    <w:p>
      <w:pPr>
        <w:pStyle w:val="FirstParagraph"/>
      </w:pPr>
      <w:r>
        <w:drawing>
          <wp:inline>
            <wp:extent cx="6400800" cy="533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IntenselyUpsett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cross-tabulations-14"/>
      <w:r>
        <w:t xml:space="preserve">Cross-tabulations</w:t>
      </w:r>
      <w:bookmarkEnd w:id="9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IntenselyUpsett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98" w:name="the-next-question-is-about-how-these-feelings-of-fear-anger-fatigue-disintere"/>
      <w:r>
        <w:t xml:space="preserve">The next question is about how these feelings of fear, anger, fatigue, disintere</w:t>
      </w:r>
      <w:bookmarkEnd w:id="9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99" w:name="tabulation-15"/>
      <w:r>
        <w:t xml:space="preserve">Tabulation</w:t>
      </w:r>
      <w:bookmarkEnd w:id="99"/>
    </w:p>
    <w:p>
      <w:pPr>
        <w:pStyle w:val="FirstParagraph"/>
      </w:pPr>
      <w:r>
        <w:drawing>
          <wp:inline>
            <wp:extent cx="6400800" cy="533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Ange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3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1" w:name="cross-tabulations-15"/>
      <w:r>
        <w:t xml:space="preserve">Cross-tabulations</w:t>
      </w:r>
      <w:bookmarkEnd w:id="10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Profile.CaseNoDetails.IndBiodata.Emotions.Anger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103" w:name="did-any-household-members-require-primary-health-care-in-the-past-6-months"/>
      <w:r>
        <w:t xml:space="preserve">Did any household members require primary health care in the past 6 months?</w:t>
      </w:r>
      <w:bookmarkEnd w:id="10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4" w:name="tabulation-16"/>
      <w:r>
        <w:t xml:space="preserve">Tabulation</w:t>
      </w:r>
      <w:bookmarkEnd w:id="104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Required1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6" w:name="cross-tabulations-16"/>
      <w:r>
        <w:t xml:space="preserve">Cross-tabulations</w:t>
      </w:r>
      <w:bookmarkEnd w:id="10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Required1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8" w:name="significant-associations-chi-square-with-p-value-5"/>
      <w:r>
        <w:t xml:space="preserve">Significant Associations (chi-square with p value &lt; 5%)</w:t>
      </w:r>
      <w:bookmarkEnd w:id="10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09" w:name="did-the-household-members-receive-the-required-primary-health-care-assistance"/>
      <w:r>
        <w:t xml:space="preserve">Did the household member(s) receive the required primary health care assistance?</w:t>
      </w:r>
      <w:bookmarkEnd w:id="10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0" w:name="tabulation-17"/>
      <w:r>
        <w:t xml:space="preserve">Tabulation</w:t>
      </w:r>
      <w:bookmarkEnd w:id="110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Access1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2" w:name="cross-tabulations-17"/>
      <w:r>
        <w:t xml:space="preserve">Cross-tabulations</w:t>
      </w:r>
      <w:bookmarkEnd w:id="11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Access1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significant-associations-chi-square-with-p-value-5-1"/>
      <w:r>
        <w:t xml:space="preserve">Significant Associations (chi-square with p value &lt; 5%)</w:t>
      </w:r>
      <w:bookmarkEnd w:id="11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15" w:name="why-were-household-members-unable-to-receive-the-required-primary-health-assista"/>
      <w:r>
        <w:t xml:space="preserve">Why were household members unable to receive the required primary health assista</w:t>
      </w:r>
      <w:bookmarkEnd w:id="11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116" w:name="tabulation-18"/>
      <w:r>
        <w:t xml:space="preserve">Tabulation</w:t>
      </w:r>
      <w:bookmarkEnd w:id="116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AccessBa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8" w:name="analysis-of-relationship"/>
      <w:r>
        <w:t xml:space="preserve">Analysis of relationship</w:t>
      </w:r>
      <w:bookmarkEnd w:id="118"/>
    </w:p>
    <w:p>
      <w:pPr>
        <w:pStyle w:val="Heading2"/>
      </w:pPr>
      <w:bookmarkStart w:id="119" w:name="where-did-the-household-members-access-primary-healthcare"/>
      <w:r>
        <w:t xml:space="preserve">Where did the household member(s) access primary healthcare?</w:t>
      </w:r>
      <w:bookmarkEnd w:id="11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20" w:name="tabulation-19"/>
      <w:r>
        <w:t xml:space="preserve">Tabulation</w:t>
      </w:r>
      <w:bookmarkEnd w:id="120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careAcces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cross-tabulations-18"/>
      <w:r>
        <w:t xml:space="preserve">Cross-tabulations</w:t>
      </w:r>
      <w:bookmarkEnd w:id="12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careAcces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4" w:name="significant-associations-chi-square-with-p-value-5-2"/>
      <w:r>
        <w:t xml:space="preserve">Significant Associations (chi-square with p value &lt; 5%)</w:t>
      </w:r>
      <w:bookmarkEnd w:id="12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25" w:name="why-did-the-household-members-seek-a-private-clinic"/>
      <w:r>
        <w:t xml:space="preserve">Why did the household member(s) seek a private clinic?</w:t>
      </w:r>
      <w:bookmarkEnd w:id="12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26" w:name="tabulation-20"/>
      <w:r>
        <w:t xml:space="preserve">Tabulation</w:t>
      </w:r>
      <w:bookmarkEnd w:id="126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PrivClinicYe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8" w:name="cross-tabulations-19"/>
      <w:r>
        <w:t xml:space="preserve">Cross-tabulations</w:t>
      </w:r>
      <w:bookmarkEnd w:id="12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PrivClinicYe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0" w:name="significant-associations-chi-square-with-p-value-5-3"/>
      <w:r>
        <w:t xml:space="preserve">Significant Associations (chi-square with p value &lt; 5%)</w:t>
      </w:r>
      <w:bookmarkEnd w:id="130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31" w:name="did-any-of-your-household-members-require-hospitalization-in-the-past-6-months"/>
      <w:r>
        <w:t xml:space="preserve">Did any of your household members require hospitalization in the past 6 months?</w:t>
      </w:r>
      <w:bookmarkEnd w:id="13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32" w:name="tabulation-21"/>
      <w:r>
        <w:t xml:space="preserve">Tabulation</w:t>
      </w:r>
      <w:bookmarkEnd w:id="132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Required2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4" w:name="cross-tabulations-20"/>
      <w:r>
        <w:t xml:space="preserve">Cross-tabulations</w:t>
      </w:r>
      <w:bookmarkEnd w:id="13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Required2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6" w:name="significant-associations-chi-square-with-p-value-5-4"/>
      <w:r>
        <w:t xml:space="preserve">Significant Associations (chi-square with p value &lt; 5%)</w:t>
      </w:r>
      <w:bookmarkEnd w:id="136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37" w:name="did-the-household-members-receive-the-required-hospital-care"/>
      <w:r>
        <w:t xml:space="preserve">Did the household member(s) receive the required hospital care?</w:t>
      </w:r>
      <w:bookmarkEnd w:id="13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38" w:name="tabulation-22"/>
      <w:r>
        <w:t xml:space="preserve">Tabulation</w:t>
      </w:r>
      <w:bookmarkEnd w:id="138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Access2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0" w:name="cross-tabulations-21"/>
      <w:r>
        <w:t xml:space="preserve">Cross-tabulations</w:t>
      </w:r>
      <w:bookmarkEnd w:id="14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Access2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2" w:name="significant-associations-chi-square-with-p-value-5-5"/>
      <w:r>
        <w:t xml:space="preserve">Significant Associations (chi-square with p value &lt; 5%)</w:t>
      </w:r>
      <w:bookmarkEnd w:id="142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43" w:name="why-were-household-members-unable-to-receive-the-required-hospital-care"/>
      <w:r>
        <w:t xml:space="preserve">Why were household member(s) unable to receive the required hospital care?</w:t>
      </w:r>
      <w:bookmarkEnd w:id="14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144" w:name="tabulation-23"/>
      <w:r>
        <w:t xml:space="preserve">Tabulation</w:t>
      </w:r>
      <w:bookmarkEnd w:id="144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AccessBar2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46" w:name="analysis-of-relationship-1"/>
      <w:r>
        <w:t xml:space="preserve">Analysis of relationship</w:t>
      </w:r>
      <w:bookmarkEnd w:id="146"/>
    </w:p>
    <w:p>
      <w:pPr>
        <w:pStyle w:val="Heading2"/>
      </w:pPr>
      <w:bookmarkStart w:id="147" w:name="where-did-the-household-members-access-hospitalization"/>
      <w:r>
        <w:t xml:space="preserve">Where did the household member(s) access hospitalization?</w:t>
      </w:r>
      <w:bookmarkEnd w:id="14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48" w:name="tabulation-24"/>
      <w:r>
        <w:t xml:space="preserve">Tabulation</w:t>
      </w:r>
      <w:bookmarkEnd w:id="148"/>
    </w:p>
    <w:p>
      <w:pPr>
        <w:pStyle w:val="FirstParagraph"/>
      </w:pPr>
      <w:r>
        <w:drawing>
          <wp:inline>
            <wp:extent cx="6400800" cy="2658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careAccess2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0" w:name="cross-tabulations-22"/>
      <w:r>
        <w:t xml:space="preserve">Cross-tabulations</w:t>
      </w:r>
      <w:bookmarkEnd w:id="15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HealthcareAccess2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2" w:name="significant-associations-chi-square-with-p-value-5-6"/>
      <w:r>
        <w:t xml:space="preserve">Significant Associations (chi-square with p value &lt; 5%)</w:t>
      </w:r>
      <w:bookmarkEnd w:id="152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53" w:name="why-did-the-household-members-seek-a-private-clinic-1"/>
      <w:r>
        <w:t xml:space="preserve">Why did the household member(s) seek a private clinic?</w:t>
      </w:r>
      <w:bookmarkEnd w:id="15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54" w:name="tabulation-25"/>
      <w:r>
        <w:t xml:space="preserve">Tabulation</w:t>
      </w:r>
      <w:bookmarkEnd w:id="154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PrivClinicYes2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6" w:name="cross-tabulations-23"/>
      <w:r>
        <w:t xml:space="preserve">Cross-tabulations</w:t>
      </w:r>
      <w:bookmarkEnd w:id="15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PrivClinicYes2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58" w:name="significant-associations-chi-square-with-p-value-5-7"/>
      <w:r>
        <w:t xml:space="preserve">Significant Associations (chi-square with p value &lt; 5%)</w:t>
      </w:r>
      <w:bookmarkEnd w:id="15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59" w:name="if-anyone-in-the-household-requires-urgent-medical-attention-do-you-know-how-to"/>
      <w:r>
        <w:t xml:space="preserve">If anyone in the household requires urgent medical attention, do you know how to</w:t>
      </w:r>
      <w:bookmarkEnd w:id="15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60" w:name="tabulation-26"/>
      <w:r>
        <w:t xml:space="preserve">Tabulation</w:t>
      </w:r>
      <w:bookmarkEnd w:id="160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LifeSavingMedical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2" w:name="cross-tabulations-24"/>
      <w:r>
        <w:t xml:space="preserve">Cross-tabulations</w:t>
      </w:r>
      <w:bookmarkEnd w:id="16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Health-chapter_files/figure-docx/Assistance.Health.LifeSavingMedical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64" w:name="significant-associations-chi-square-with-p-value-5-8"/>
      <w:r>
        <w:t xml:space="preserve">Significant Associations (chi-square with p value &lt; 5%)</w:t>
      </w:r>
      <w:bookmarkEnd w:id="16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5"/>
      </w:pPr>
      <w:bookmarkStart w:id="165" w:name="page-break"/>
      <w:r>
        <w:t xml:space="preserve">Page Break</w:t>
      </w:r>
      <w:bookmarkEnd w:id="165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17" Target="media/rId117.png" /><Relationship Type="http://schemas.openxmlformats.org/officeDocument/2006/relationships/image" Id="rId145" Target="media/rId145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Health- Draft not for distribution.</dc:title>
  <dc:creator>Generated with Koboloader</dc:creator>
  <cp:keywords/>
  <dcterms:created xsi:type="dcterms:W3CDTF">2019-06-26T08:23:49Z</dcterms:created>
  <dcterms:modified xsi:type="dcterms:W3CDTF">2019-06-26T08:23:49Z</dcterms:modified>
</cp:coreProperties>
</file>